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7777777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Projektname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4A8C09A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 w:rsidR="00C341D9">
        <w:rPr>
          <w:rFonts w:cstheme="minorHAnsi"/>
        </w:rPr>
        <w:t xml:space="preserve"> F</w:t>
      </w:r>
      <w:bookmarkStart w:id="0" w:name="_GoBack"/>
      <w:bookmarkEnd w:id="0"/>
      <w:r w:rsidRPr="00272A78">
        <w:rPr>
          <w:rFonts w:cstheme="minorHAnsi"/>
        </w:rPr>
        <w:t>:</w:t>
      </w:r>
    </w:p>
    <w:p w14:paraId="02937112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64C63479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EA6CE1C" w14:textId="77777777" w:rsidR="00C341D9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77884B4A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0C76D201" w14:textId="6056A86D" w:rsidR="00D85B54" w:rsidRPr="00272A78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801D5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801D5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801D5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FAC0616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801D5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801D5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4CDB7A35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1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1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2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2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3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4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4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3D5A34" w:rsidRPr="00CF0841" w14:paraId="5974BEF4" w14:textId="77777777" w:rsidTr="00683EFA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683EFA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683EFA">
        <w:trPr>
          <w:trHeight w:val="541"/>
        </w:trPr>
        <w:tc>
          <w:tcPr>
            <w:tcW w:w="675" w:type="dxa"/>
          </w:tcPr>
          <w:p w14:paraId="7742E66B" w14:textId="77777777" w:rsidR="003D5A34" w:rsidRPr="00272A78" w:rsidRDefault="003D5A34" w:rsidP="00683EF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5C8E8756" w14:textId="387E5099" w:rsidR="003D5A34" w:rsidRPr="00272A78" w:rsidRDefault="002B2F5A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1</w:t>
            </w:r>
          </w:p>
        </w:tc>
        <w:tc>
          <w:tcPr>
            <w:tcW w:w="1843" w:type="dxa"/>
          </w:tcPr>
          <w:p w14:paraId="62EAE0CE" w14:textId="7314416B" w:rsidR="003D5A34" w:rsidRPr="00272A78" w:rsidRDefault="003D5A34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054A1B9A" w:rsidR="003D5A34" w:rsidRPr="00272A78" w:rsidRDefault="003D5A34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Max Mustermann</w:t>
            </w:r>
          </w:p>
        </w:tc>
        <w:tc>
          <w:tcPr>
            <w:tcW w:w="1484" w:type="dxa"/>
          </w:tcPr>
          <w:p w14:paraId="02BEDB93" w14:textId="77777777" w:rsidR="003D5A34" w:rsidRPr="00272A78" w:rsidRDefault="003D5A34" w:rsidP="00683EF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3D5A34" w:rsidRPr="00CF0841" w14:paraId="489B4B7C" w14:textId="77777777" w:rsidTr="00683EFA">
        <w:trPr>
          <w:trHeight w:val="550"/>
        </w:trPr>
        <w:tc>
          <w:tcPr>
            <w:tcW w:w="675" w:type="dxa"/>
          </w:tcPr>
          <w:p w14:paraId="14A5FAC2" w14:textId="77777777" w:rsidR="003D5A34" w:rsidRPr="00272A78" w:rsidRDefault="003D5A34" w:rsidP="00683EF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3E91A1FE" w14:textId="1963AE3C" w:rsidR="003D5A34" w:rsidRPr="00272A78" w:rsidRDefault="002B2F5A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Login-Fenster</w:t>
            </w:r>
          </w:p>
        </w:tc>
        <w:tc>
          <w:tcPr>
            <w:tcW w:w="1843" w:type="dxa"/>
          </w:tcPr>
          <w:p w14:paraId="74006BFB" w14:textId="15716080" w:rsidR="003D5A34" w:rsidRPr="00272A78" w:rsidRDefault="003D5A34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2BF581B4" w:rsidR="003D5A34" w:rsidRPr="00272A78" w:rsidRDefault="002B2F5A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Martina Musterfrau</w:t>
            </w:r>
          </w:p>
        </w:tc>
        <w:tc>
          <w:tcPr>
            <w:tcW w:w="1484" w:type="dxa"/>
          </w:tcPr>
          <w:p w14:paraId="656E03F9" w14:textId="77777777" w:rsidR="003D5A34" w:rsidRPr="00272A78" w:rsidRDefault="003D5A34" w:rsidP="00683EF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9B043E" w:rsidRPr="00CF0841" w14:paraId="10BAF772" w14:textId="77777777" w:rsidTr="00683EFA">
        <w:trPr>
          <w:trHeight w:val="279"/>
        </w:trPr>
        <w:tc>
          <w:tcPr>
            <w:tcW w:w="675" w:type="dxa"/>
          </w:tcPr>
          <w:p w14:paraId="08ABC0B2" w14:textId="01EDBBB4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400C2EAD" w14:textId="50EEC682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-Fenster</w:t>
            </w:r>
          </w:p>
        </w:tc>
        <w:tc>
          <w:tcPr>
            <w:tcW w:w="1843" w:type="dxa"/>
          </w:tcPr>
          <w:p w14:paraId="2E677DAA" w14:textId="6C242622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34C9BED" w14:textId="36B5119F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artina Musterfrau</w:t>
            </w:r>
          </w:p>
        </w:tc>
        <w:tc>
          <w:tcPr>
            <w:tcW w:w="1484" w:type="dxa"/>
          </w:tcPr>
          <w:p w14:paraId="6F8D09B9" w14:textId="7C733B6F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uss verbessert werden</w:t>
            </w:r>
          </w:p>
        </w:tc>
      </w:tr>
      <w:tr w:rsidR="009B043E" w:rsidRPr="00CF0841" w14:paraId="221439D7" w14:textId="77777777" w:rsidTr="00683EFA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77777777" w:rsidR="009B043E" w:rsidRPr="00272A78" w:rsidRDefault="009B043E" w:rsidP="009B043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9B043E" w:rsidRPr="003D5A34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F412AD0" w14:textId="611B143F" w:rsidR="009B043E" w:rsidRPr="00272A78" w:rsidRDefault="009B043E" w:rsidP="009B043E">
            <w:pPr>
              <w:rPr>
                <w:rFonts w:cstheme="minorHAnsi"/>
              </w:rPr>
            </w:pPr>
          </w:p>
        </w:tc>
      </w:tr>
      <w:tr w:rsidR="009B043E" w:rsidRPr="00CF0841" w14:paraId="0FAFC7EC" w14:textId="77777777" w:rsidTr="00683EFA">
        <w:trPr>
          <w:trHeight w:val="822"/>
        </w:trPr>
        <w:tc>
          <w:tcPr>
            <w:tcW w:w="675" w:type="dxa"/>
          </w:tcPr>
          <w:p w14:paraId="7CFBC37F" w14:textId="36517D06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6187C988" w14:textId="4E4EBC87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 Backend</w:t>
            </w:r>
          </w:p>
        </w:tc>
        <w:tc>
          <w:tcPr>
            <w:tcW w:w="1843" w:type="dxa"/>
          </w:tcPr>
          <w:p w14:paraId="314B63EA" w14:textId="73554C2E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302C97C9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artina Musterfrau</w:t>
            </w:r>
          </w:p>
        </w:tc>
        <w:tc>
          <w:tcPr>
            <w:tcW w:w="1484" w:type="dxa"/>
          </w:tcPr>
          <w:p w14:paraId="0B2B1ACC" w14:textId="01400856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9B043E" w:rsidRPr="00CF0841" w14:paraId="248AD2FD" w14:textId="77777777" w:rsidTr="00683EFA">
        <w:trPr>
          <w:trHeight w:val="822"/>
        </w:trPr>
        <w:tc>
          <w:tcPr>
            <w:tcW w:w="675" w:type="dxa"/>
          </w:tcPr>
          <w:p w14:paraId="442675DE" w14:textId="763A8E59" w:rsidR="009B043E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1284A2CA" w14:textId="06B87BC9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 Backend</w:t>
            </w:r>
          </w:p>
        </w:tc>
        <w:tc>
          <w:tcPr>
            <w:tcW w:w="1843" w:type="dxa"/>
          </w:tcPr>
          <w:p w14:paraId="0565CA65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D124236" w14:textId="4C22DA54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ax Mustermann</w:t>
            </w:r>
          </w:p>
        </w:tc>
        <w:tc>
          <w:tcPr>
            <w:tcW w:w="1484" w:type="dxa"/>
          </w:tcPr>
          <w:p w14:paraId="3082C9F7" w14:textId="76F47EE9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9B043E" w:rsidRPr="00CF0841" w14:paraId="470FF222" w14:textId="77777777" w:rsidTr="00683EFA">
        <w:trPr>
          <w:trHeight w:val="822"/>
        </w:trPr>
        <w:tc>
          <w:tcPr>
            <w:tcW w:w="675" w:type="dxa"/>
          </w:tcPr>
          <w:p w14:paraId="6A3EFBE0" w14:textId="663BFCEC" w:rsidR="009B043E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0D51AFA6" w14:textId="60E72CCD" w:rsidR="009B043E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Kommunikationsdiagramm Backend</w:t>
            </w:r>
          </w:p>
        </w:tc>
        <w:tc>
          <w:tcPr>
            <w:tcW w:w="1843" w:type="dxa"/>
          </w:tcPr>
          <w:p w14:paraId="11CC1CAB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75AF2A6C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ax Mustermann</w:t>
            </w:r>
          </w:p>
        </w:tc>
        <w:tc>
          <w:tcPr>
            <w:tcW w:w="1484" w:type="dxa"/>
          </w:tcPr>
          <w:p w14:paraId="37D6D0AB" w14:textId="5005C440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9B043E" w:rsidRPr="00CF0841" w14:paraId="1D509273" w14:textId="77777777" w:rsidTr="00683EFA">
        <w:trPr>
          <w:trHeight w:val="279"/>
        </w:trPr>
        <w:tc>
          <w:tcPr>
            <w:tcW w:w="675" w:type="dxa"/>
          </w:tcPr>
          <w:p w14:paraId="65956AF8" w14:textId="77777777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0359BD0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3A74DBC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45DF09A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4AB8598F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5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5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6" w:name="_Hlk4739655"/>
            <w:bookmarkStart w:id="7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6"/>
      <w:bookmarkEnd w:id="7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395AD7C6" w14:textId="21A7D68F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4C0A04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8B52D5" w:rsidRDefault="006F7E6F" w:rsidP="008B52D5">
      <w:bookmarkStart w:id="9" w:name="_Hlk19187894"/>
      <w:bookmarkEnd w:id="8"/>
    </w:p>
    <w:p w14:paraId="4C5BC010" w14:textId="125A22A2" w:rsidR="006F7E6F" w:rsidRPr="008B52D5" w:rsidRDefault="006F7E6F" w:rsidP="008B52D5"/>
    <w:p w14:paraId="26EF4ABD" w14:textId="77777777" w:rsidR="00BC24D6" w:rsidRPr="008B52D5" w:rsidRDefault="00BC24D6" w:rsidP="008B52D5"/>
    <w:p w14:paraId="12F3FBF8" w14:textId="77777777" w:rsidR="006F7E6F" w:rsidRPr="008B52D5" w:rsidRDefault="006F7E6F" w:rsidP="008B52D5"/>
    <w:p w14:paraId="269F3B24" w14:textId="77777777" w:rsidR="006F7E6F" w:rsidRPr="008B52D5" w:rsidRDefault="006F7E6F" w:rsidP="008B52D5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0" w:name="_Toc115257128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0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77777777" w:rsidR="009B043E" w:rsidRPr="008B52D5" w:rsidRDefault="009B043E" w:rsidP="008B52D5"/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1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0C86392A" w14:textId="509CE15E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6C54FF28" w:rsidR="00D617B0" w:rsidRDefault="00D617B0" w:rsidP="00D617B0">
      <w:pPr>
        <w:rPr>
          <w:rFonts w:cstheme="minorHAnsi"/>
        </w:rPr>
      </w:pPr>
    </w:p>
    <w:p w14:paraId="13CD8F14" w14:textId="77777777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2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2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0C6C5B7C" w:rsidR="00627AF2" w:rsidRDefault="00627AF2" w:rsidP="00D617B0">
      <w:pPr>
        <w:rPr>
          <w:rFonts w:cstheme="minorHAnsi"/>
        </w:rPr>
      </w:pP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3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9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4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4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6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8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9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0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0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2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3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4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5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8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9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30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30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2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3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3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4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BFEF18" w14:textId="77777777" w:rsidR="00801D52" w:rsidRDefault="00801D52" w:rsidP="00E602EC">
      <w:pPr>
        <w:spacing w:after="0" w:line="240" w:lineRule="auto"/>
      </w:pPr>
      <w:r>
        <w:separator/>
      </w:r>
    </w:p>
  </w:endnote>
  <w:endnote w:type="continuationSeparator" w:id="0">
    <w:p w14:paraId="4D54E0C5" w14:textId="77777777" w:rsidR="00801D52" w:rsidRDefault="00801D52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2E71FE44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41D9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6A5182" w14:textId="77777777" w:rsidR="00801D52" w:rsidRDefault="00801D52" w:rsidP="00E602EC">
      <w:pPr>
        <w:spacing w:after="0" w:line="240" w:lineRule="auto"/>
      </w:pPr>
      <w:r>
        <w:separator/>
      </w:r>
    </w:p>
  </w:footnote>
  <w:footnote w:type="continuationSeparator" w:id="0">
    <w:p w14:paraId="0AA627F3" w14:textId="77777777" w:rsidR="00801D52" w:rsidRDefault="00801D52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F5E6B"/>
    <w:rsid w:val="0022454A"/>
    <w:rsid w:val="0026093B"/>
    <w:rsid w:val="00260FF7"/>
    <w:rsid w:val="00270238"/>
    <w:rsid w:val="00272A78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B1334"/>
    <w:rsid w:val="006B2D3C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7649"/>
    <w:rsid w:val="007F590C"/>
    <w:rsid w:val="00801476"/>
    <w:rsid w:val="00801D52"/>
    <w:rsid w:val="00803E26"/>
    <w:rsid w:val="008055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86937"/>
    <w:rsid w:val="00CA0A35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03686-571C-48E5-B7AD-7D72E3F60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9</Words>
  <Characters>10641</Characters>
  <Application>Microsoft Office Word</Application>
  <DocSecurity>0</DocSecurity>
  <Lines>88</Lines>
  <Paragraphs>2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lorian Heinen</cp:lastModifiedBy>
  <cp:revision>33</cp:revision>
  <cp:lastPrinted>2017-04-24T06:35:00Z</cp:lastPrinted>
  <dcterms:created xsi:type="dcterms:W3CDTF">2019-09-12T10:26:00Z</dcterms:created>
  <dcterms:modified xsi:type="dcterms:W3CDTF">2022-10-1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